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81"/>
        <w:gridCol w:w="111"/>
        <w:gridCol w:w="4561"/>
        <w:gridCol w:w="4464"/>
      </w:tblGrid>
      <w:tr w:rsidR="007A0ED3" w:rsidRPr="0006046A" w14:paraId="5FF55FCA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FD06630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5FC9E9D2" wp14:editId="601BFAA6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8ECEC05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44275894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347DFAA9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005F784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4071D2E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368A43E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09C653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42BAC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FC6430" w14:textId="17B822B8" w:rsidR="00305DB4" w:rsidRPr="00DA2355" w:rsidRDefault="005465F0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eyza ARDA DENİZ</w:t>
            </w:r>
          </w:p>
        </w:tc>
      </w:tr>
      <w:tr w:rsidR="00305DB4" w:rsidRPr="00DA2355" w14:paraId="73BC500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30E4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A673FC" w14:textId="030C8AD8" w:rsidR="00305DB4" w:rsidRPr="00DA2355" w:rsidRDefault="005465F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ıda Mühendisliği Anabilim Dalı</w:t>
            </w:r>
          </w:p>
        </w:tc>
      </w:tr>
      <w:tr w:rsidR="00305DB4" w:rsidRPr="00DA2355" w14:paraId="27D2122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61ED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E8F37E" w14:textId="5A598F48" w:rsidR="00305DB4" w:rsidRPr="00DA2355" w:rsidRDefault="005465F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Aycan YİĞİT ÇINAR</w:t>
            </w:r>
          </w:p>
        </w:tc>
      </w:tr>
      <w:tr w:rsidR="004B17FC" w:rsidRPr="00DA2355" w14:paraId="54BEE240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10E1816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305B74BA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9FA9E6C" w14:textId="44965811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9C61A9" w14:textId="17B9499D" w:rsidR="007F33E0" w:rsidRPr="00DA2355" w:rsidRDefault="006319F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mlerde Mikotoksin Tehdidi ve Güncel </w:t>
            </w:r>
            <w:r w:rsidR="000265A1">
              <w:rPr>
                <w:rFonts w:ascii="Times New Roman" w:hAnsi="Times New Roman" w:cs="Times New Roman"/>
                <w:sz w:val="24"/>
                <w:szCs w:val="24"/>
              </w:rPr>
              <w:t xml:space="preserve">Tespit 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gelleme Yöntemleri</w:t>
            </w:r>
          </w:p>
        </w:tc>
      </w:tr>
      <w:tr w:rsidR="007A0ED3" w:rsidRPr="00DA2355" w14:paraId="60250B28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F99BF5D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4F2AAE" w14:textId="6B871105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465F0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5465F0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5465F0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14:paraId="4DCAF990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29F558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CB5F574" w14:textId="38BF3DF7" w:rsidR="000B7954" w:rsidRPr="00DA2355" w:rsidRDefault="005465F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eting online toplantısı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963DBA" w14:textId="25BA13E7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465F0">
              <w:rPr>
                <w:rFonts w:ascii="Times New Roman" w:hAnsi="Times New Roman" w:cs="Times New Roman"/>
                <w:sz w:val="24"/>
                <w:szCs w:val="24"/>
              </w:rPr>
              <w:t>11.00</w:t>
            </w:r>
          </w:p>
        </w:tc>
      </w:tr>
      <w:tr w:rsidR="007A0ED3" w:rsidRPr="00DA2355" w14:paraId="5FAD7E74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ED4DFDA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9CA688" w14:textId="23A5C6DE" w:rsidR="007A0ED3" w:rsidRPr="00DA2355" w:rsidRDefault="006319F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19F7">
              <w:rPr>
                <w:rFonts w:ascii="Times New Roman" w:hAnsi="Times New Roman" w:cs="Times New Roman"/>
                <w:sz w:val="24"/>
                <w:szCs w:val="24"/>
              </w:rPr>
              <w:t>https://us04web.zoom.us/j/72588208201?pwd=iYwEEIBWjLdPnsFuA6OYd6bn4c5xRM.1</w:t>
            </w:r>
          </w:p>
        </w:tc>
      </w:tr>
      <w:tr w:rsidR="00163BBC" w:rsidRPr="00DA2355" w14:paraId="495A6907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D91A2F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CCE4216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7FCA04A1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4208F00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01AA5E0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C7C05B0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2CF30A1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2D7672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C9C351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FAE17A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4CEB0D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863316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06A00B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DAA92AD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3C9A5AE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9E5CBD7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9371CC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26A84" w14:textId="77777777" w:rsidR="009371CC" w:rsidRDefault="009371CC" w:rsidP="005F3207">
      <w:pPr>
        <w:spacing w:after="0" w:line="240" w:lineRule="auto"/>
      </w:pPr>
      <w:r>
        <w:separator/>
      </w:r>
    </w:p>
  </w:endnote>
  <w:endnote w:type="continuationSeparator" w:id="0">
    <w:p w14:paraId="00F334BD" w14:textId="77777777" w:rsidR="009371CC" w:rsidRDefault="009371CC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4BA58E19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58BB1167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B976FD1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BA95EC6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29492974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34C41" w14:textId="77777777" w:rsidR="009371CC" w:rsidRDefault="009371CC" w:rsidP="005F3207">
      <w:pPr>
        <w:spacing w:after="0" w:line="240" w:lineRule="auto"/>
      </w:pPr>
      <w:r>
        <w:separator/>
      </w:r>
    </w:p>
  </w:footnote>
  <w:footnote w:type="continuationSeparator" w:id="0">
    <w:p w14:paraId="4855FB42" w14:textId="77777777" w:rsidR="009371CC" w:rsidRDefault="009371CC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5934398">
    <w:abstractNumId w:val="3"/>
  </w:num>
  <w:num w:numId="2" w16cid:durableId="574239376">
    <w:abstractNumId w:val="1"/>
  </w:num>
  <w:num w:numId="3" w16cid:durableId="429786000">
    <w:abstractNumId w:val="2"/>
  </w:num>
  <w:num w:numId="4" w16cid:durableId="58137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265A1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4A1535"/>
    <w:rsid w:val="004B17FC"/>
    <w:rsid w:val="005039B4"/>
    <w:rsid w:val="005242BE"/>
    <w:rsid w:val="00543CA3"/>
    <w:rsid w:val="005465F0"/>
    <w:rsid w:val="005543CB"/>
    <w:rsid w:val="005D3767"/>
    <w:rsid w:val="005F3207"/>
    <w:rsid w:val="006319F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371CC"/>
    <w:rsid w:val="00A2030A"/>
    <w:rsid w:val="00A556EE"/>
    <w:rsid w:val="00B028F7"/>
    <w:rsid w:val="00B55079"/>
    <w:rsid w:val="00B84B04"/>
    <w:rsid w:val="00B905E2"/>
    <w:rsid w:val="00C03688"/>
    <w:rsid w:val="00C256DD"/>
    <w:rsid w:val="00C41BD4"/>
    <w:rsid w:val="00C57BCF"/>
    <w:rsid w:val="00C757A1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97278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YASIN DENIZ</cp:lastModifiedBy>
  <cp:revision>8</cp:revision>
  <cp:lastPrinted>2020-06-01T13:59:00Z</cp:lastPrinted>
  <dcterms:created xsi:type="dcterms:W3CDTF">2021-08-12T09:53:00Z</dcterms:created>
  <dcterms:modified xsi:type="dcterms:W3CDTF">2024-02-01T12:16:00Z</dcterms:modified>
</cp:coreProperties>
</file>